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1AAA" w:rsidRPr="005D3720" w:rsidRDefault="00A11AAA">
      <w:pPr>
        <w:rPr>
          <w:b/>
          <w:sz w:val="28"/>
          <w:szCs w:val="28"/>
          <w:u w:val="single"/>
        </w:rPr>
      </w:pPr>
      <w:r w:rsidRPr="005D3720">
        <w:rPr>
          <w:b/>
          <w:sz w:val="28"/>
          <w:szCs w:val="28"/>
          <w:u w:val="single"/>
        </w:rPr>
        <w:t xml:space="preserve">KENDRIYA VIDYALAYA THIRUVANNAMALAI </w:t>
      </w:r>
      <w:r w:rsidR="004259E7" w:rsidRPr="005D3720">
        <w:rPr>
          <w:b/>
          <w:sz w:val="28"/>
          <w:szCs w:val="28"/>
          <w:u w:val="single"/>
        </w:rPr>
        <w:t>ADMISSIONS 2021-2022</w:t>
      </w:r>
    </w:p>
    <w:p w:rsidR="00A11AAA" w:rsidRPr="005D3720" w:rsidRDefault="002E4034">
      <w:pPr>
        <w:rPr>
          <w:b/>
          <w:sz w:val="28"/>
          <w:szCs w:val="28"/>
          <w:u w:val="single"/>
        </w:rPr>
      </w:pPr>
      <w:r w:rsidRPr="005D3720">
        <w:rPr>
          <w:b/>
        </w:rPr>
        <w:t xml:space="preserve">         </w:t>
      </w:r>
      <w:r w:rsidR="005D3720">
        <w:rPr>
          <w:b/>
        </w:rPr>
        <w:t xml:space="preserve">        </w:t>
      </w:r>
      <w:r w:rsidRPr="005D3720">
        <w:rPr>
          <w:b/>
        </w:rPr>
        <w:t xml:space="preserve"> </w:t>
      </w:r>
      <w:r w:rsidR="005D3720" w:rsidRPr="005D3720">
        <w:rPr>
          <w:b/>
          <w:sz w:val="28"/>
          <w:szCs w:val="28"/>
          <w:u w:val="single"/>
        </w:rPr>
        <w:t xml:space="preserve">CLASS-XI DOCUMENT </w:t>
      </w:r>
      <w:r w:rsidRPr="005D3720">
        <w:rPr>
          <w:b/>
          <w:sz w:val="28"/>
          <w:szCs w:val="28"/>
          <w:u w:val="single"/>
        </w:rPr>
        <w:t xml:space="preserve">CHECK LIST </w:t>
      </w:r>
      <w:r w:rsidR="005D3720" w:rsidRPr="005D3720">
        <w:rPr>
          <w:b/>
          <w:sz w:val="28"/>
          <w:szCs w:val="28"/>
          <w:u w:val="single"/>
        </w:rPr>
        <w:t>AT ADMISSION TIME</w:t>
      </w:r>
    </w:p>
    <w:p w:rsidR="005D3720" w:rsidRDefault="005D3720">
      <w:pPr>
        <w:rPr>
          <w:b/>
          <w:u w:val="single"/>
        </w:rPr>
      </w:pPr>
      <w:bookmarkStart w:id="0" w:name="_GoBack"/>
      <w:bookmarkEnd w:id="0"/>
    </w:p>
    <w:p w:rsidR="005D3720" w:rsidRPr="005D3720" w:rsidRDefault="005D3720">
      <w:pPr>
        <w:rPr>
          <w:b/>
          <w:u w:val="single"/>
        </w:rPr>
      </w:pPr>
    </w:p>
    <w:tbl>
      <w:tblPr>
        <w:tblW w:w="9229" w:type="dxa"/>
        <w:tblLook w:val="04A0" w:firstRow="1" w:lastRow="0" w:firstColumn="1" w:lastColumn="0" w:noHBand="0" w:noVBand="1"/>
      </w:tblPr>
      <w:tblGrid>
        <w:gridCol w:w="1489"/>
        <w:gridCol w:w="7740"/>
      </w:tblGrid>
      <w:tr w:rsidR="005D3720" w:rsidRPr="005D3720" w:rsidTr="005D3720">
        <w:trPr>
          <w:trHeight w:val="325"/>
        </w:trPr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D3720" w:rsidRPr="005D3720" w:rsidRDefault="005D3720" w:rsidP="00A11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S.NO</w:t>
            </w:r>
          </w:p>
        </w:tc>
        <w:tc>
          <w:tcPr>
            <w:tcW w:w="7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D3720" w:rsidRPr="005D3720" w:rsidRDefault="005D3720" w:rsidP="00A11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DOCUMENTS</w:t>
            </w:r>
          </w:p>
        </w:tc>
      </w:tr>
      <w:tr w:rsidR="005D3720" w:rsidRPr="005D3720" w:rsidTr="005D3720">
        <w:trPr>
          <w:trHeight w:val="325"/>
        </w:trPr>
        <w:tc>
          <w:tcPr>
            <w:tcW w:w="14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D3720" w:rsidRPr="005D3720" w:rsidRDefault="005D3720" w:rsidP="00A11A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1</w:t>
            </w:r>
          </w:p>
        </w:tc>
        <w:tc>
          <w:tcPr>
            <w:tcW w:w="7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D3720" w:rsidRPr="005D3720" w:rsidRDefault="005D3720" w:rsidP="00A11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DATE  OF BIRTH CERTIFICATE</w:t>
            </w:r>
          </w:p>
        </w:tc>
      </w:tr>
      <w:tr w:rsidR="005D3720" w:rsidRPr="005D3720" w:rsidTr="005D3720">
        <w:trPr>
          <w:trHeight w:val="325"/>
        </w:trPr>
        <w:tc>
          <w:tcPr>
            <w:tcW w:w="14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D3720" w:rsidRPr="005D3720" w:rsidRDefault="005D3720" w:rsidP="00A11A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2</w:t>
            </w:r>
          </w:p>
        </w:tc>
        <w:tc>
          <w:tcPr>
            <w:tcW w:w="7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D3720" w:rsidRPr="005D3720" w:rsidRDefault="005D3720" w:rsidP="00A11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CLASS-X MARKSHEET</w:t>
            </w:r>
          </w:p>
        </w:tc>
      </w:tr>
      <w:tr w:rsidR="005D3720" w:rsidRPr="005D3720" w:rsidTr="005D3720">
        <w:trPr>
          <w:trHeight w:val="325"/>
        </w:trPr>
        <w:tc>
          <w:tcPr>
            <w:tcW w:w="14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D3720" w:rsidRPr="005D3720" w:rsidRDefault="005D3720" w:rsidP="00A11A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3</w:t>
            </w:r>
          </w:p>
        </w:tc>
        <w:tc>
          <w:tcPr>
            <w:tcW w:w="7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D3720" w:rsidRPr="005D3720" w:rsidRDefault="005D3720" w:rsidP="00A11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PARENTS SERVICE CERTIFICATE</w:t>
            </w: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,</w:t>
            </w: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 xml:space="preserve"> IF APPLICABLE</w:t>
            </w:r>
          </w:p>
        </w:tc>
      </w:tr>
      <w:tr w:rsidR="005D3720" w:rsidRPr="005D3720" w:rsidTr="005D3720">
        <w:trPr>
          <w:trHeight w:val="325"/>
        </w:trPr>
        <w:tc>
          <w:tcPr>
            <w:tcW w:w="14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D3720" w:rsidRPr="005D3720" w:rsidRDefault="005D3720" w:rsidP="00A11A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4</w:t>
            </w:r>
          </w:p>
        </w:tc>
        <w:tc>
          <w:tcPr>
            <w:tcW w:w="7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D3720" w:rsidRPr="005D3720" w:rsidRDefault="005D3720" w:rsidP="00A11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CHILD AADHAAR CARD</w:t>
            </w:r>
          </w:p>
        </w:tc>
      </w:tr>
      <w:tr w:rsidR="005D3720" w:rsidRPr="005D3720" w:rsidTr="005D3720">
        <w:trPr>
          <w:trHeight w:val="325"/>
        </w:trPr>
        <w:tc>
          <w:tcPr>
            <w:tcW w:w="14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D3720" w:rsidRPr="005D3720" w:rsidRDefault="005D3720" w:rsidP="00A11A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5</w:t>
            </w:r>
          </w:p>
        </w:tc>
        <w:tc>
          <w:tcPr>
            <w:tcW w:w="7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D3720" w:rsidRPr="005D3720" w:rsidRDefault="005D3720" w:rsidP="00A11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BLOOD GROUP (ORIGINAL)</w:t>
            </w:r>
          </w:p>
        </w:tc>
      </w:tr>
      <w:tr w:rsidR="005D3720" w:rsidRPr="005D3720" w:rsidTr="005D3720">
        <w:trPr>
          <w:trHeight w:val="325"/>
        </w:trPr>
        <w:tc>
          <w:tcPr>
            <w:tcW w:w="14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D3720" w:rsidRPr="005D3720" w:rsidRDefault="005D3720" w:rsidP="00A11A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6</w:t>
            </w:r>
          </w:p>
        </w:tc>
        <w:tc>
          <w:tcPr>
            <w:tcW w:w="7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D3720" w:rsidRPr="005D3720" w:rsidRDefault="005D3720" w:rsidP="00A11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SCHOOL TRANSFER CERTIFICATE</w:t>
            </w: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,</w:t>
            </w: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 xml:space="preserve"> IF APPLICABLE</w:t>
            </w:r>
          </w:p>
        </w:tc>
      </w:tr>
      <w:tr w:rsidR="005D3720" w:rsidRPr="005D3720" w:rsidTr="005D3720">
        <w:trPr>
          <w:trHeight w:val="325"/>
        </w:trPr>
        <w:tc>
          <w:tcPr>
            <w:tcW w:w="14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D3720" w:rsidRPr="005D3720" w:rsidRDefault="005D3720" w:rsidP="00A11A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7</w:t>
            </w:r>
          </w:p>
        </w:tc>
        <w:tc>
          <w:tcPr>
            <w:tcW w:w="7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D3720" w:rsidRPr="005D3720" w:rsidRDefault="005D3720" w:rsidP="00A11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RESIDENCE PROOF</w:t>
            </w:r>
          </w:p>
        </w:tc>
      </w:tr>
      <w:tr w:rsidR="005D3720" w:rsidRPr="005D3720" w:rsidTr="005D3720">
        <w:trPr>
          <w:trHeight w:val="325"/>
        </w:trPr>
        <w:tc>
          <w:tcPr>
            <w:tcW w:w="14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D3720" w:rsidRPr="005D3720" w:rsidRDefault="005D3720" w:rsidP="00A11A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8</w:t>
            </w:r>
          </w:p>
        </w:tc>
        <w:tc>
          <w:tcPr>
            <w:tcW w:w="7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D3720" w:rsidRPr="005D3720" w:rsidRDefault="005D3720" w:rsidP="00A11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SC/ST/OBC CERTIFICATE</w:t>
            </w: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,</w:t>
            </w: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 xml:space="preserve"> IF APPLICABLE</w:t>
            </w:r>
          </w:p>
        </w:tc>
      </w:tr>
      <w:tr w:rsidR="005D3720" w:rsidRPr="005D3720" w:rsidTr="005D3720">
        <w:trPr>
          <w:trHeight w:val="325"/>
        </w:trPr>
        <w:tc>
          <w:tcPr>
            <w:tcW w:w="14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D3720" w:rsidRPr="005D3720" w:rsidRDefault="005D3720" w:rsidP="00A11AA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9</w:t>
            </w:r>
          </w:p>
        </w:tc>
        <w:tc>
          <w:tcPr>
            <w:tcW w:w="7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D3720" w:rsidRPr="005D3720" w:rsidRDefault="005D3720" w:rsidP="00A11A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4 PASS</w:t>
            </w:r>
            <w:r w:rsidRPr="005D3720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IN"/>
              </w:rPr>
              <w:t>PORT PHOTOS</w:t>
            </w:r>
          </w:p>
        </w:tc>
      </w:tr>
    </w:tbl>
    <w:p w:rsidR="00A11AAA" w:rsidRDefault="00A11AAA"/>
    <w:p w:rsidR="004259E7" w:rsidRDefault="004259E7"/>
    <w:p w:rsidR="004259E7" w:rsidRDefault="004259E7"/>
    <w:p w:rsidR="004259E7" w:rsidRDefault="004259E7"/>
    <w:sectPr w:rsidR="004259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704A" w:rsidRDefault="0027704A" w:rsidP="00A11AAA">
      <w:pPr>
        <w:spacing w:after="0" w:line="240" w:lineRule="auto"/>
      </w:pPr>
      <w:r>
        <w:separator/>
      </w:r>
    </w:p>
  </w:endnote>
  <w:endnote w:type="continuationSeparator" w:id="0">
    <w:p w:rsidR="0027704A" w:rsidRDefault="0027704A" w:rsidP="00A11A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704A" w:rsidRDefault="0027704A" w:rsidP="00A11AAA">
      <w:pPr>
        <w:spacing w:after="0" w:line="240" w:lineRule="auto"/>
      </w:pPr>
      <w:r>
        <w:separator/>
      </w:r>
    </w:p>
  </w:footnote>
  <w:footnote w:type="continuationSeparator" w:id="0">
    <w:p w:rsidR="0027704A" w:rsidRDefault="0027704A" w:rsidP="00A11AA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zC2NDI2MDK3sLRQ0lEKTi0uzszPAykwrAUArf/cDywAAAA="/>
  </w:docVars>
  <w:rsids>
    <w:rsidRoot w:val="00A11AAA"/>
    <w:rsid w:val="000D1BBF"/>
    <w:rsid w:val="0027704A"/>
    <w:rsid w:val="002E4034"/>
    <w:rsid w:val="004259E7"/>
    <w:rsid w:val="005674BF"/>
    <w:rsid w:val="005D3720"/>
    <w:rsid w:val="007834C1"/>
    <w:rsid w:val="00A11AAA"/>
    <w:rsid w:val="00E96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F917E2-C0F7-40B2-9FFF-1AEF268D8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1A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AAA"/>
  </w:style>
  <w:style w:type="paragraph" w:styleId="Footer">
    <w:name w:val="footer"/>
    <w:basedOn w:val="Normal"/>
    <w:link w:val="FooterChar"/>
    <w:uiPriority w:val="99"/>
    <w:unhideWhenUsed/>
    <w:rsid w:val="00A11A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AAA"/>
  </w:style>
  <w:style w:type="paragraph" w:styleId="BalloonText">
    <w:name w:val="Balloon Text"/>
    <w:basedOn w:val="Normal"/>
    <w:link w:val="BalloonTextChar"/>
    <w:uiPriority w:val="99"/>
    <w:semiHidden/>
    <w:unhideWhenUsed/>
    <w:rsid w:val="00E96E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6E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771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V TVM</dc:creator>
  <cp:keywords/>
  <dc:description/>
  <cp:lastModifiedBy>jaiswal</cp:lastModifiedBy>
  <cp:revision>5</cp:revision>
  <cp:lastPrinted>2021-04-16T04:02:00Z</cp:lastPrinted>
  <dcterms:created xsi:type="dcterms:W3CDTF">2020-08-13T06:00:00Z</dcterms:created>
  <dcterms:modified xsi:type="dcterms:W3CDTF">2021-08-03T10:39:00Z</dcterms:modified>
</cp:coreProperties>
</file>